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27B" w:rsidRPr="0008473E" w:rsidRDefault="00074C8C" w:rsidP="008C692A">
      <w:pPr>
        <w:spacing w:line="240" w:lineRule="auto"/>
        <w:jc w:val="center"/>
        <w:rPr>
          <w:b/>
          <w:sz w:val="28"/>
        </w:rPr>
      </w:pPr>
      <w:r>
        <w:rPr>
          <w:b/>
          <w:sz w:val="28"/>
        </w:rPr>
        <w:t>Financial Analytics</w:t>
      </w:r>
      <w:r w:rsidR="002D5E15">
        <w:rPr>
          <w:b/>
          <w:sz w:val="28"/>
        </w:rPr>
        <w:t xml:space="preserve"> with</w:t>
      </w:r>
      <w:r w:rsidR="0027427B" w:rsidRPr="0008473E">
        <w:rPr>
          <w:b/>
          <w:sz w:val="28"/>
        </w:rPr>
        <w:t xml:space="preserve"> R</w:t>
      </w:r>
    </w:p>
    <w:p w:rsidR="00CB1C69" w:rsidRPr="00F04E6A" w:rsidRDefault="00CB1C69" w:rsidP="008C692A">
      <w:pPr>
        <w:spacing w:line="240" w:lineRule="auto"/>
        <w:jc w:val="center"/>
      </w:pPr>
      <w:r w:rsidRPr="00F04E6A">
        <w:t>Brief background of the student</w:t>
      </w:r>
      <w:r w:rsidR="00F47B86" w:rsidRPr="00F04E6A">
        <w:t xml:space="preserve"> (</w:t>
      </w:r>
      <w:r w:rsidR="00D43330">
        <w:t>It m</w:t>
      </w:r>
      <w:r w:rsidR="00F47B86" w:rsidRPr="00F04E6A">
        <w:t xml:space="preserve">ay be used for </w:t>
      </w:r>
      <w:r w:rsidR="00F47B86" w:rsidRPr="00F04E6A">
        <w:rPr>
          <w:b/>
        </w:rPr>
        <w:t>Project Group formation</w:t>
      </w:r>
      <w:r w:rsidR="00F47B86" w:rsidRPr="00F04E6A">
        <w:t>)</w:t>
      </w:r>
    </w:p>
    <w:p w:rsidR="00EB1EE5" w:rsidRPr="00EF0094" w:rsidRDefault="0027427B">
      <w:pPr>
        <w:rPr>
          <w:b/>
        </w:rPr>
      </w:pPr>
      <w:proofErr w:type="gramStart"/>
      <w:r w:rsidRPr="00EF0094">
        <w:rPr>
          <w:b/>
        </w:rPr>
        <w:t>Name:…</w:t>
      </w:r>
      <w:proofErr w:type="gramEnd"/>
      <w:r w:rsidRPr="00EF0094">
        <w:rPr>
          <w:b/>
        </w:rPr>
        <w:t>…………</w:t>
      </w:r>
      <w:r w:rsidR="00F0178F" w:rsidRPr="00EF0094">
        <w:rPr>
          <w:b/>
        </w:rPr>
        <w:t>……</w:t>
      </w:r>
      <w:r w:rsidRPr="00EF0094">
        <w:rPr>
          <w:b/>
        </w:rPr>
        <w:t>……………………………………</w:t>
      </w:r>
      <w:r w:rsidR="009713F9">
        <w:rPr>
          <w:b/>
        </w:rPr>
        <w:t>………………………………………………………</w:t>
      </w:r>
      <w:r w:rsidR="009713F9">
        <w:rPr>
          <w:b/>
        </w:rPr>
        <w:tab/>
      </w:r>
      <w:proofErr w:type="gramStart"/>
      <w:r w:rsidR="0008473E" w:rsidRPr="00EF0094">
        <w:rPr>
          <w:b/>
        </w:rPr>
        <w:t>Class:…</w:t>
      </w:r>
      <w:proofErr w:type="gramEnd"/>
      <w:r w:rsidR="0008473E" w:rsidRPr="00EF0094">
        <w:rPr>
          <w:b/>
        </w:rPr>
        <w:t xml:space="preserve">……………………. </w:t>
      </w:r>
    </w:p>
    <w:p w:rsidR="004555EF" w:rsidRDefault="004555EF" w:rsidP="00FB7895">
      <w:pPr>
        <w:pStyle w:val="ListParagraph"/>
        <w:numPr>
          <w:ilvl w:val="0"/>
          <w:numId w:val="1"/>
        </w:numPr>
        <w:ind w:left="360"/>
      </w:pPr>
      <w:r>
        <w:t>Have you ever used R/ R-Studio? If yes, where and in which context?</w:t>
      </w:r>
    </w:p>
    <w:p w:rsidR="004555EF" w:rsidRDefault="004555EF" w:rsidP="004555EF"/>
    <w:p w:rsidR="004555EF" w:rsidRDefault="004555EF" w:rsidP="004555EF"/>
    <w:p w:rsidR="00291669" w:rsidRDefault="00794E74" w:rsidP="00284F18">
      <w:pPr>
        <w:pStyle w:val="ListParagraph"/>
        <w:numPr>
          <w:ilvl w:val="0"/>
          <w:numId w:val="1"/>
        </w:numPr>
        <w:ind w:left="360"/>
      </w:pPr>
      <w:r>
        <w:t>Are you comfortable with</w:t>
      </w:r>
      <w:r w:rsidR="008749C6">
        <w:t xml:space="preserve"> other programming language</w:t>
      </w:r>
      <w:r>
        <w:t>s</w:t>
      </w:r>
      <w:r w:rsidR="008749C6">
        <w:t xml:space="preserve">? If yes, </w:t>
      </w:r>
      <w:r w:rsidR="004C5829">
        <w:t xml:space="preserve">please </w:t>
      </w:r>
      <w:r w:rsidR="008749C6">
        <w:t>name those.</w:t>
      </w:r>
    </w:p>
    <w:p w:rsidR="00291669" w:rsidRDefault="00291669" w:rsidP="00291669">
      <w:pPr>
        <w:pStyle w:val="ListParagraph"/>
      </w:pPr>
    </w:p>
    <w:p w:rsidR="00291669" w:rsidRDefault="00291669" w:rsidP="00291669"/>
    <w:p w:rsidR="008749C6" w:rsidRDefault="00B56322" w:rsidP="0008473E">
      <w:pPr>
        <w:pStyle w:val="ListParagraph"/>
        <w:numPr>
          <w:ilvl w:val="0"/>
          <w:numId w:val="1"/>
        </w:numPr>
        <w:ind w:left="360"/>
      </w:pPr>
      <w:r>
        <w:t>What statistical courses</w:t>
      </w:r>
      <w:r w:rsidR="0045338E">
        <w:t xml:space="preserve"> have</w:t>
      </w:r>
      <w:r>
        <w:t xml:space="preserve"> you</w:t>
      </w:r>
      <w:r w:rsidR="0045338E">
        <w:t xml:space="preserve"> gone through </w:t>
      </w:r>
      <w:r w:rsidR="001758D1">
        <w:t xml:space="preserve">in your </w:t>
      </w:r>
      <w:proofErr w:type="spellStart"/>
      <w:r w:rsidR="001758D1">
        <w:t>programme</w:t>
      </w:r>
      <w:proofErr w:type="spellEnd"/>
      <w:r w:rsidR="001758D1">
        <w:t xml:space="preserve"> (B</w:t>
      </w:r>
      <w:r w:rsidR="00BC5084">
        <w:t xml:space="preserve">BA or IBM) </w:t>
      </w:r>
      <w:r w:rsidR="0045338E">
        <w:t xml:space="preserve">and </w:t>
      </w:r>
      <w:r w:rsidR="00291669">
        <w:t>how</w:t>
      </w:r>
      <w:r w:rsidR="00D12EEB">
        <w:t xml:space="preserve"> comfortable you are with</w:t>
      </w:r>
      <w:r w:rsidR="0045338E">
        <w:t xml:space="preserve"> statistics?</w:t>
      </w:r>
    </w:p>
    <w:p w:rsidR="007B622E" w:rsidRDefault="007B622E" w:rsidP="007B622E">
      <w:pPr>
        <w:pStyle w:val="ListParagraph"/>
        <w:ind w:left="360"/>
      </w:pPr>
    </w:p>
    <w:p w:rsidR="004C5829" w:rsidRDefault="004C5829" w:rsidP="004C5829"/>
    <w:p w:rsidR="004C5829" w:rsidRDefault="004C5829" w:rsidP="004C5829"/>
    <w:p w:rsidR="00291669" w:rsidRDefault="00291669" w:rsidP="00291669"/>
    <w:p w:rsidR="00291669" w:rsidRDefault="00291669" w:rsidP="0008473E">
      <w:pPr>
        <w:pStyle w:val="ListParagraph"/>
        <w:numPr>
          <w:ilvl w:val="0"/>
          <w:numId w:val="1"/>
        </w:numPr>
        <w:ind w:left="360"/>
      </w:pPr>
      <w:r>
        <w:t>What sta</w:t>
      </w:r>
      <w:r w:rsidR="004555EF">
        <w:t>tistical/econometrics/analytics</w:t>
      </w:r>
      <w:r>
        <w:t xml:space="preserve"> courses you have opted</w:t>
      </w:r>
      <w:r w:rsidR="004C5829">
        <w:t xml:space="preserve"> (or will be opting)</w:t>
      </w:r>
      <w:r>
        <w:t xml:space="preserve"> for Spring semester in this year?</w:t>
      </w:r>
    </w:p>
    <w:p w:rsidR="004C5829" w:rsidRDefault="004C5829" w:rsidP="004C5829"/>
    <w:p w:rsidR="004C5829" w:rsidRDefault="004C5829" w:rsidP="004C5829"/>
    <w:p w:rsidR="00291669" w:rsidRDefault="00291669" w:rsidP="00291669">
      <w:pPr>
        <w:pStyle w:val="ListParagraph"/>
      </w:pPr>
    </w:p>
    <w:p w:rsidR="00291669" w:rsidRDefault="00291669" w:rsidP="00291669"/>
    <w:p w:rsidR="00291669" w:rsidRDefault="00291669" w:rsidP="00291669"/>
    <w:p w:rsidR="0045338E" w:rsidRDefault="00291669" w:rsidP="0008473E">
      <w:pPr>
        <w:pStyle w:val="ListParagraph"/>
        <w:numPr>
          <w:ilvl w:val="0"/>
          <w:numId w:val="1"/>
        </w:numPr>
        <w:ind w:left="360"/>
      </w:pPr>
      <w:r>
        <w:t xml:space="preserve"> </w:t>
      </w:r>
      <w:bookmarkStart w:id="0" w:name="_GoBack"/>
      <w:r>
        <w:t xml:space="preserve">What are your learning goals or expectations from this course? Please mention in </w:t>
      </w:r>
      <w:r w:rsidR="00E91621">
        <w:t>some points. I</w:t>
      </w:r>
      <w:r>
        <w:t xml:space="preserve">t will help me to </w:t>
      </w:r>
      <w:r w:rsidR="00BC5084">
        <w:t xml:space="preserve">let </w:t>
      </w:r>
      <w:r>
        <w:t>you meet your expectations.</w:t>
      </w:r>
      <w:bookmarkEnd w:id="0"/>
    </w:p>
    <w:p w:rsidR="00291669" w:rsidRDefault="00291669" w:rsidP="00291669"/>
    <w:p w:rsidR="00291669" w:rsidRDefault="00291669" w:rsidP="00291669"/>
    <w:p w:rsidR="00291669" w:rsidRDefault="00291669" w:rsidP="00291669"/>
    <w:p w:rsidR="00291669" w:rsidRDefault="00291669" w:rsidP="00291669"/>
    <w:p w:rsidR="004C5829" w:rsidRDefault="004C5829" w:rsidP="00291669">
      <w:r>
        <w:t xml:space="preserve"> </w:t>
      </w:r>
    </w:p>
    <w:sectPr w:rsidR="004C5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9901DD"/>
    <w:multiLevelType w:val="hybridMultilevel"/>
    <w:tmpl w:val="3110A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zexNDI1NjUzM7VU0lEKTi0uzszPAykwrQUA0uPZyywAAAA="/>
  </w:docVars>
  <w:rsids>
    <w:rsidRoot w:val="00213FB4"/>
    <w:rsid w:val="00011EA4"/>
    <w:rsid w:val="00074C8C"/>
    <w:rsid w:val="0008473E"/>
    <w:rsid w:val="001758D1"/>
    <w:rsid w:val="001A1138"/>
    <w:rsid w:val="00213FB4"/>
    <w:rsid w:val="0027427B"/>
    <w:rsid w:val="00291669"/>
    <w:rsid w:val="002D5E15"/>
    <w:rsid w:val="003801AF"/>
    <w:rsid w:val="0045338E"/>
    <w:rsid w:val="004555EF"/>
    <w:rsid w:val="004C5829"/>
    <w:rsid w:val="006C1F70"/>
    <w:rsid w:val="0078314B"/>
    <w:rsid w:val="00794E74"/>
    <w:rsid w:val="007B622E"/>
    <w:rsid w:val="008749C6"/>
    <w:rsid w:val="008C692A"/>
    <w:rsid w:val="00953579"/>
    <w:rsid w:val="009713F9"/>
    <w:rsid w:val="00B56322"/>
    <w:rsid w:val="00BC5084"/>
    <w:rsid w:val="00CB1C69"/>
    <w:rsid w:val="00CC5598"/>
    <w:rsid w:val="00D12EEB"/>
    <w:rsid w:val="00D43330"/>
    <w:rsid w:val="00E91621"/>
    <w:rsid w:val="00EB1EE5"/>
    <w:rsid w:val="00EF0094"/>
    <w:rsid w:val="00F0178F"/>
    <w:rsid w:val="00F04E6A"/>
    <w:rsid w:val="00F0609F"/>
    <w:rsid w:val="00F4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514B6"/>
  <w15:chartTrackingRefBased/>
  <w15:docId w15:val="{28FF3001-C546-4E5A-9EB1-13A9DD135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7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yz</dc:creator>
  <cp:keywords/>
  <dc:description/>
  <cp:lastModifiedBy>Windows User</cp:lastModifiedBy>
  <cp:revision>27</cp:revision>
  <dcterms:created xsi:type="dcterms:W3CDTF">2017-08-01T16:11:00Z</dcterms:created>
  <dcterms:modified xsi:type="dcterms:W3CDTF">2019-02-01T08:55:00Z</dcterms:modified>
</cp:coreProperties>
</file>